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700"/>
        <w:gridCol w:w="6720"/>
      </w:tblGrid>
      <w:tr w:rsidR="00751F12" w:rsidRPr="00751F12" w14:paraId="15F20373" w14:textId="77777777" w:rsidTr="00751F12">
        <w:trPr>
          <w:trHeight w:val="300"/>
        </w:trPr>
        <w:tc>
          <w:tcPr>
            <w:tcW w:w="270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B2607" w14:textId="77777777" w:rsidR="00751F12" w:rsidRPr="00751F12" w:rsidRDefault="00751F12" w:rsidP="00751F12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bCs/>
                <w:color w:val="000000"/>
                <w:sz w:val="20"/>
                <w:szCs w:val="20"/>
                <w:lang w:val="nl-NL" w:eastAsia="nl-NL"/>
              </w:rPr>
            </w:pPr>
            <w:r w:rsidRPr="00751F12">
              <w:rPr>
                <w:rFonts w:asciiTheme="majorHAnsi" w:eastAsia="Times New Roman" w:hAnsiTheme="majorHAnsi" w:cs="Times New Roman"/>
                <w:b/>
                <w:bCs/>
                <w:color w:val="000000"/>
                <w:sz w:val="20"/>
                <w:szCs w:val="20"/>
                <w:lang w:val="nl-NL" w:eastAsia="nl-NL"/>
              </w:rPr>
              <w:t xml:space="preserve">Project Title </w:t>
            </w:r>
          </w:p>
        </w:tc>
        <w:tc>
          <w:tcPr>
            <w:tcW w:w="67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45EDA86" w14:textId="77777777" w:rsidR="00751F12" w:rsidRPr="00751F12" w:rsidRDefault="00751F12" w:rsidP="00751F12">
            <w:pPr>
              <w:spacing w:after="0" w:line="240" w:lineRule="auto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val="nl-NL" w:eastAsia="nl-NL"/>
              </w:rPr>
            </w:pPr>
            <w:r w:rsidRPr="00751F12"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val="nl-NL" w:eastAsia="nl-NL"/>
              </w:rPr>
              <w:t> </w:t>
            </w:r>
          </w:p>
        </w:tc>
      </w:tr>
      <w:tr w:rsidR="00751F12" w:rsidRPr="00751F12" w14:paraId="77453786" w14:textId="77777777" w:rsidTr="00751F12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B122C" w14:textId="77777777" w:rsidR="00751F12" w:rsidRPr="00751F12" w:rsidRDefault="00751F12" w:rsidP="00751F12">
            <w:pPr>
              <w:spacing w:after="0" w:line="240" w:lineRule="auto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val="nl-NL" w:eastAsia="nl-NL"/>
              </w:rPr>
            </w:pPr>
            <w:r w:rsidRPr="00751F12"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val="nl-NL" w:eastAsia="nl-NL"/>
              </w:rPr>
              <w:t xml:space="preserve">HTRIC Theme </w:t>
            </w:r>
          </w:p>
        </w:tc>
        <w:tc>
          <w:tcPr>
            <w:tcW w:w="672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C74C8BA" w14:textId="77777777" w:rsidR="00751F12" w:rsidRPr="00751F12" w:rsidRDefault="00F91041" w:rsidP="00751F12">
            <w:pPr>
              <w:spacing w:after="0" w:line="240" w:lineRule="auto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val="nl-NL" w:eastAsia="nl-NL"/>
              </w:rPr>
            </w:pPr>
            <w:sdt>
              <w:sdtPr>
                <w:rPr>
                  <w:rFonts w:asciiTheme="majorHAnsi" w:eastAsia="Times New Roman" w:hAnsiTheme="majorHAnsi" w:cs="Times New Roman"/>
                  <w:color w:val="000000"/>
                  <w:sz w:val="20"/>
                  <w:szCs w:val="20"/>
                  <w:lang w:val="nl-NL" w:eastAsia="nl-NL"/>
                </w:rPr>
                <w:alias w:val="Select One"/>
                <w:tag w:val="Select One"/>
                <w:id w:val="-1071114882"/>
                <w:lock w:val="sdtLocked"/>
                <w:placeholder>
                  <w:docPart w:val="DefaultPlaceholder_-1854013439"/>
                </w:placeholder>
                <w:showingPlcHdr/>
                <w:dropDownList>
                  <w:listItem w:value="Choose an item."/>
                  <w:listItem w:displayText="Operating the theater of the future" w:value="Operating the theater of the future"/>
                  <w:listItem w:displayText="Replacement and improvement in the human body" w:value="Replacement and improvement in the human body"/>
                  <w:listItem w:displayText="Innovative technology with local prescision" w:value="Innovative technology with local prescision"/>
                  <w:listItem w:displayText="Point of care technologies" w:value="Point of care technologies"/>
                </w:dropDownList>
              </w:sdtPr>
              <w:sdtEndPr/>
              <w:sdtContent>
                <w:r w:rsidR="00751F12" w:rsidRPr="00751F12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Choose an item.</w:t>
                </w:r>
              </w:sdtContent>
            </w:sdt>
            <w:r w:rsidR="00751F12" w:rsidRPr="00751F12"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val="nl-NL" w:eastAsia="nl-NL"/>
              </w:rPr>
              <w:t> </w:t>
            </w:r>
          </w:p>
        </w:tc>
      </w:tr>
    </w:tbl>
    <w:p w14:paraId="356FFE9D" w14:textId="77777777" w:rsidR="007C07B8" w:rsidRDefault="007C07B8" w:rsidP="00751F12">
      <w:pPr>
        <w:rPr>
          <w:rFonts w:asciiTheme="majorHAnsi" w:hAnsiTheme="majorHAnsi"/>
          <w:sz w:val="20"/>
          <w:szCs w:val="20"/>
          <w:lang w:val="nl-NL"/>
        </w:rPr>
      </w:pPr>
    </w:p>
    <w:tbl>
      <w:tblPr>
        <w:tblW w:w="9356" w:type="dxa"/>
        <w:tblInd w:w="-1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700"/>
        <w:gridCol w:w="6656"/>
      </w:tblGrid>
      <w:tr w:rsidR="007C07B8" w:rsidRPr="007C07B8" w14:paraId="0A3F831E" w14:textId="77777777" w:rsidTr="007C07B8">
        <w:trPr>
          <w:trHeight w:val="300"/>
        </w:trPr>
        <w:tc>
          <w:tcPr>
            <w:tcW w:w="270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790B3" w14:textId="77777777" w:rsidR="007C07B8" w:rsidRPr="007C07B8" w:rsidRDefault="007C07B8" w:rsidP="007C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7C07B8">
              <w:rPr>
                <w:rFonts w:ascii="Calibri" w:eastAsia="Times New Roman" w:hAnsi="Calibri" w:cs="Calibri"/>
                <w:color w:val="000000"/>
                <w:lang w:val="nl-NL" w:eastAsia="nl-NL"/>
              </w:rPr>
              <w:t>Name first applicant (PI)</w:t>
            </w:r>
          </w:p>
        </w:tc>
        <w:tc>
          <w:tcPr>
            <w:tcW w:w="665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FC6D753" w14:textId="77777777" w:rsidR="007C07B8" w:rsidRPr="007C07B8" w:rsidRDefault="007C07B8" w:rsidP="007C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7C07B8">
              <w:rPr>
                <w:rFonts w:ascii="Calibri" w:eastAsia="Times New Roman" w:hAnsi="Calibri" w:cs="Calibri"/>
                <w:color w:val="000000"/>
                <w:lang w:val="nl-NL" w:eastAsia="nl-NL"/>
              </w:rPr>
              <w:t> </w:t>
            </w:r>
          </w:p>
        </w:tc>
      </w:tr>
      <w:tr w:rsidR="007C07B8" w:rsidRPr="007C07B8" w14:paraId="51C6FFF7" w14:textId="77777777" w:rsidTr="007C07B8">
        <w:trPr>
          <w:trHeight w:val="300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5C208" w14:textId="77777777" w:rsidR="007C07B8" w:rsidRPr="007C07B8" w:rsidRDefault="007C07B8" w:rsidP="007C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7C07B8">
              <w:rPr>
                <w:rFonts w:ascii="Calibri" w:eastAsia="Times New Roman" w:hAnsi="Calibri" w:cs="Calibri"/>
                <w:color w:val="000000"/>
                <w:lang w:val="nl-NL" w:eastAsia="nl-NL"/>
              </w:rPr>
              <w:t xml:space="preserve">Position </w:t>
            </w:r>
          </w:p>
        </w:tc>
        <w:tc>
          <w:tcPr>
            <w:tcW w:w="665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9418639" w14:textId="77777777" w:rsidR="007C07B8" w:rsidRPr="007C07B8" w:rsidRDefault="007C07B8" w:rsidP="007C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7C07B8">
              <w:rPr>
                <w:rFonts w:ascii="Calibri" w:eastAsia="Times New Roman" w:hAnsi="Calibri" w:cs="Calibri"/>
                <w:color w:val="000000"/>
                <w:lang w:val="nl-NL" w:eastAsia="nl-NL"/>
              </w:rPr>
              <w:t> </w:t>
            </w:r>
          </w:p>
        </w:tc>
      </w:tr>
      <w:tr w:rsidR="007C07B8" w:rsidRPr="007C07B8" w14:paraId="1D04460D" w14:textId="77777777" w:rsidTr="007C07B8">
        <w:trPr>
          <w:trHeight w:val="300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6769A" w14:textId="77777777" w:rsidR="007C07B8" w:rsidRPr="007C07B8" w:rsidRDefault="007C07B8" w:rsidP="007C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7C07B8">
              <w:rPr>
                <w:rFonts w:ascii="Calibri" w:eastAsia="Times New Roman" w:hAnsi="Calibri" w:cs="Calibri"/>
                <w:color w:val="000000"/>
                <w:lang w:val="nl-NL" w:eastAsia="nl-NL"/>
              </w:rPr>
              <w:t>Department</w:t>
            </w:r>
          </w:p>
        </w:tc>
        <w:tc>
          <w:tcPr>
            <w:tcW w:w="665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210E3E9" w14:textId="77777777" w:rsidR="007C07B8" w:rsidRPr="007C07B8" w:rsidRDefault="007C07B8" w:rsidP="007C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7C07B8">
              <w:rPr>
                <w:rFonts w:ascii="Calibri" w:eastAsia="Times New Roman" w:hAnsi="Calibri" w:cs="Calibri"/>
                <w:color w:val="000000"/>
                <w:lang w:val="nl-NL" w:eastAsia="nl-NL"/>
              </w:rPr>
              <w:t> </w:t>
            </w:r>
          </w:p>
        </w:tc>
      </w:tr>
      <w:tr w:rsidR="007C07B8" w:rsidRPr="007C07B8" w14:paraId="5DF7719C" w14:textId="77777777" w:rsidTr="007C07B8">
        <w:trPr>
          <w:trHeight w:val="300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0237C" w14:textId="431A9537" w:rsidR="007C07B8" w:rsidRPr="007C07B8" w:rsidRDefault="007C07B8" w:rsidP="007C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7C07B8">
              <w:rPr>
                <w:rFonts w:ascii="Calibri" w:eastAsia="Times New Roman" w:hAnsi="Calibri" w:cs="Calibri"/>
                <w:color w:val="000000"/>
                <w:lang w:val="nl-NL" w:eastAsia="nl-NL"/>
              </w:rPr>
              <w:t>UMCG</w:t>
            </w:r>
            <w:r w:rsidR="00117A45">
              <w:rPr>
                <w:rFonts w:ascii="Calibri" w:eastAsia="Times New Roman" w:hAnsi="Calibri" w:cs="Calibri"/>
                <w:color w:val="000000"/>
                <w:lang w:val="nl-NL" w:eastAsia="nl-NL"/>
              </w:rPr>
              <w:t>,</w:t>
            </w:r>
            <w:r w:rsidRPr="007C07B8">
              <w:rPr>
                <w:rFonts w:ascii="Calibri" w:eastAsia="Times New Roman" w:hAnsi="Calibri" w:cs="Calibri"/>
                <w:color w:val="000000"/>
                <w:lang w:val="nl-NL" w:eastAsia="nl-NL"/>
              </w:rPr>
              <w:t xml:space="preserve"> FSE </w:t>
            </w:r>
            <w:r w:rsidR="00117A45">
              <w:rPr>
                <w:rFonts w:ascii="Calibri" w:eastAsia="Times New Roman" w:hAnsi="Calibri" w:cs="Calibri"/>
                <w:color w:val="000000"/>
                <w:lang w:val="nl-NL" w:eastAsia="nl-NL"/>
              </w:rPr>
              <w:t>or Hanze</w:t>
            </w:r>
          </w:p>
        </w:tc>
        <w:tc>
          <w:tcPr>
            <w:tcW w:w="665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85E1FD1" w14:textId="77777777" w:rsidR="007C07B8" w:rsidRPr="007C07B8" w:rsidRDefault="007C07B8" w:rsidP="007C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7C07B8">
              <w:rPr>
                <w:rFonts w:ascii="Calibri" w:eastAsia="Times New Roman" w:hAnsi="Calibri" w:cs="Calibri"/>
                <w:color w:val="000000"/>
                <w:lang w:val="nl-NL" w:eastAsia="nl-NL"/>
              </w:rPr>
              <w:t> </w:t>
            </w:r>
          </w:p>
        </w:tc>
      </w:tr>
      <w:tr w:rsidR="007C07B8" w:rsidRPr="007C07B8" w14:paraId="736B6D35" w14:textId="77777777" w:rsidTr="007C07B8">
        <w:trPr>
          <w:trHeight w:val="300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E61F5" w14:textId="77777777" w:rsidR="007C07B8" w:rsidRPr="007C07B8" w:rsidRDefault="007C07B8" w:rsidP="007C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7C07B8">
              <w:rPr>
                <w:rFonts w:ascii="Calibri" w:eastAsia="Times New Roman" w:hAnsi="Calibri" w:cs="Calibri"/>
                <w:color w:val="000000"/>
                <w:lang w:val="nl-NL" w:eastAsia="nl-NL"/>
              </w:rPr>
              <w:t xml:space="preserve">Email </w:t>
            </w:r>
          </w:p>
        </w:tc>
        <w:tc>
          <w:tcPr>
            <w:tcW w:w="665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090F09D" w14:textId="77777777" w:rsidR="007C07B8" w:rsidRPr="007C07B8" w:rsidRDefault="007C07B8" w:rsidP="007C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7C07B8">
              <w:rPr>
                <w:rFonts w:ascii="Calibri" w:eastAsia="Times New Roman" w:hAnsi="Calibri" w:cs="Calibri"/>
                <w:color w:val="000000"/>
                <w:lang w:val="nl-NL" w:eastAsia="nl-NL"/>
              </w:rPr>
              <w:t> </w:t>
            </w:r>
          </w:p>
        </w:tc>
      </w:tr>
      <w:tr w:rsidR="007C07B8" w:rsidRPr="007C07B8" w14:paraId="6736AF46" w14:textId="77777777" w:rsidTr="007C07B8">
        <w:trPr>
          <w:trHeight w:val="300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9709A" w14:textId="77777777" w:rsidR="007C07B8" w:rsidRPr="007C07B8" w:rsidRDefault="007C07B8" w:rsidP="007C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7C07B8">
              <w:rPr>
                <w:rFonts w:ascii="Calibri" w:eastAsia="Times New Roman" w:hAnsi="Calibri" w:cs="Calibri"/>
                <w:color w:val="000000"/>
                <w:lang w:val="nl-NL" w:eastAsia="nl-NL"/>
              </w:rPr>
              <w:t xml:space="preserve">Role </w:t>
            </w:r>
          </w:p>
        </w:tc>
        <w:tc>
          <w:tcPr>
            <w:tcW w:w="665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B71C8F1" w14:textId="77777777" w:rsidR="007C07B8" w:rsidRPr="007C07B8" w:rsidRDefault="007C07B8" w:rsidP="007C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7C07B8">
              <w:rPr>
                <w:rFonts w:ascii="Calibri" w:eastAsia="Times New Roman" w:hAnsi="Calibri" w:cs="Calibri"/>
                <w:color w:val="000000"/>
                <w:lang w:val="nl-NL" w:eastAsia="nl-NL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lang w:val="nl-NL" w:eastAsia="nl-NL"/>
                </w:rPr>
                <w:alias w:val="Role"/>
                <w:tag w:val="Role"/>
                <w:id w:val="-1099018745"/>
                <w:placeholder>
                  <w:docPart w:val="DefaultPlaceholder_-1854013439"/>
                </w:placeholder>
                <w:showingPlcHdr/>
                <w:dropDownList>
                  <w:listItem w:value="Choose an item."/>
                  <w:listItem w:displayText="Supervising team" w:value="Supervising team"/>
                  <w:listItem w:displayText="Collaborating partner" w:value="Collaborating partner"/>
                </w:dropDownList>
              </w:sdtPr>
              <w:sdtEndPr/>
              <w:sdtContent>
                <w:r w:rsidR="001B31A2" w:rsidRPr="001B31A2">
                  <w:rPr>
                    <w:rStyle w:val="PlaceholderText"/>
                    <w:rFonts w:asciiTheme="majorHAnsi" w:hAnsiTheme="majorHAnsi" w:cstheme="majorHAnsi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7C07B8" w:rsidRPr="007C07B8" w14:paraId="5162E38A" w14:textId="77777777" w:rsidTr="007C07B8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EF595" w14:textId="77777777" w:rsidR="001B31A2" w:rsidRPr="007C07B8" w:rsidRDefault="007C07B8" w:rsidP="007C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7C07B8">
              <w:rPr>
                <w:rFonts w:ascii="Calibri" w:eastAsia="Times New Roman" w:hAnsi="Calibri" w:cs="Calibri"/>
                <w:color w:val="000000"/>
                <w:lang w:val="nl-NL" w:eastAsia="nl-NL"/>
              </w:rPr>
              <w:t>Contribution to the project</w:t>
            </w:r>
          </w:p>
        </w:tc>
        <w:tc>
          <w:tcPr>
            <w:tcW w:w="665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5503735" w14:textId="77777777" w:rsidR="007C07B8" w:rsidRPr="007C07B8" w:rsidRDefault="007C07B8" w:rsidP="007C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7C07B8">
              <w:rPr>
                <w:rFonts w:ascii="Calibri" w:eastAsia="Times New Roman" w:hAnsi="Calibri" w:cs="Calibri"/>
                <w:color w:val="000000"/>
                <w:lang w:val="nl-NL" w:eastAsia="nl-NL"/>
              </w:rPr>
              <w:t> </w:t>
            </w:r>
            <w:r w:rsidR="001B31A2">
              <w:rPr>
                <w:rFonts w:ascii="Calibri" w:eastAsia="Times New Roman" w:hAnsi="Calibri" w:cs="Calibri"/>
                <w:color w:val="000000"/>
                <w:lang w:val="nl-NL" w:eastAsia="nl-NL"/>
              </w:rPr>
              <w:t>(Max 100 words)</w:t>
            </w:r>
          </w:p>
        </w:tc>
      </w:tr>
    </w:tbl>
    <w:p w14:paraId="59C00590" w14:textId="77777777" w:rsidR="007C07B8" w:rsidRDefault="007C07B8" w:rsidP="00751F12">
      <w:pPr>
        <w:rPr>
          <w:rFonts w:asciiTheme="majorHAnsi" w:hAnsiTheme="majorHAnsi"/>
          <w:sz w:val="20"/>
          <w:szCs w:val="20"/>
          <w:lang w:val="nl-NL"/>
        </w:rPr>
      </w:pPr>
    </w:p>
    <w:tbl>
      <w:tblPr>
        <w:tblW w:w="9356" w:type="dxa"/>
        <w:tblInd w:w="-1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700"/>
        <w:gridCol w:w="6656"/>
      </w:tblGrid>
      <w:tr w:rsidR="007C07B8" w:rsidRPr="007C07B8" w14:paraId="0B96504F" w14:textId="77777777" w:rsidTr="00056DC6">
        <w:trPr>
          <w:trHeight w:val="300"/>
        </w:trPr>
        <w:tc>
          <w:tcPr>
            <w:tcW w:w="270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25CC0" w14:textId="77777777" w:rsidR="007C07B8" w:rsidRPr="007C07B8" w:rsidRDefault="007C07B8" w:rsidP="00056D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7C07B8">
              <w:rPr>
                <w:rFonts w:ascii="Calibri" w:eastAsia="Times New Roman" w:hAnsi="Calibri" w:cs="Calibri"/>
                <w:color w:val="000000"/>
                <w:lang w:val="nl-NL" w:eastAsia="nl-NL"/>
              </w:rPr>
              <w:t>Name first applicant (PI)</w:t>
            </w:r>
          </w:p>
        </w:tc>
        <w:tc>
          <w:tcPr>
            <w:tcW w:w="665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DCCF9C2" w14:textId="77777777" w:rsidR="007C07B8" w:rsidRPr="007C07B8" w:rsidRDefault="007C07B8" w:rsidP="007C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7C07B8">
              <w:rPr>
                <w:rFonts w:ascii="Calibri" w:eastAsia="Times New Roman" w:hAnsi="Calibri" w:cs="Calibri"/>
                <w:color w:val="000000"/>
                <w:lang w:val="nl-NL" w:eastAsia="nl-NL"/>
              </w:rPr>
              <w:t> </w:t>
            </w:r>
          </w:p>
        </w:tc>
      </w:tr>
      <w:tr w:rsidR="007C07B8" w:rsidRPr="007C07B8" w14:paraId="213C4C28" w14:textId="77777777" w:rsidTr="00056DC6">
        <w:trPr>
          <w:trHeight w:val="300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3AF75" w14:textId="77777777" w:rsidR="007C07B8" w:rsidRPr="007C07B8" w:rsidRDefault="007C07B8" w:rsidP="00056D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7C07B8">
              <w:rPr>
                <w:rFonts w:ascii="Calibri" w:eastAsia="Times New Roman" w:hAnsi="Calibri" w:cs="Calibri"/>
                <w:color w:val="000000"/>
                <w:lang w:val="nl-NL" w:eastAsia="nl-NL"/>
              </w:rPr>
              <w:t xml:space="preserve">Position </w:t>
            </w:r>
          </w:p>
        </w:tc>
        <w:tc>
          <w:tcPr>
            <w:tcW w:w="665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CBEDD4A" w14:textId="77777777" w:rsidR="007C07B8" w:rsidRPr="007C07B8" w:rsidRDefault="007C07B8" w:rsidP="007C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7C07B8">
              <w:rPr>
                <w:rFonts w:ascii="Calibri" w:eastAsia="Times New Roman" w:hAnsi="Calibri" w:cs="Calibri"/>
                <w:color w:val="000000"/>
                <w:lang w:val="nl-NL" w:eastAsia="nl-NL"/>
              </w:rPr>
              <w:t> </w:t>
            </w:r>
          </w:p>
        </w:tc>
      </w:tr>
      <w:tr w:rsidR="007C07B8" w:rsidRPr="007C07B8" w14:paraId="7442F617" w14:textId="77777777" w:rsidTr="00056DC6">
        <w:trPr>
          <w:trHeight w:val="300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26011" w14:textId="77777777" w:rsidR="007C07B8" w:rsidRPr="007C07B8" w:rsidRDefault="007C07B8" w:rsidP="00056D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7C07B8">
              <w:rPr>
                <w:rFonts w:ascii="Calibri" w:eastAsia="Times New Roman" w:hAnsi="Calibri" w:cs="Calibri"/>
                <w:color w:val="000000"/>
                <w:lang w:val="nl-NL" w:eastAsia="nl-NL"/>
              </w:rPr>
              <w:t>Department</w:t>
            </w:r>
          </w:p>
        </w:tc>
        <w:tc>
          <w:tcPr>
            <w:tcW w:w="665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A6C353C" w14:textId="77777777" w:rsidR="007C07B8" w:rsidRPr="007C07B8" w:rsidRDefault="007C07B8" w:rsidP="007C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7C07B8">
              <w:rPr>
                <w:rFonts w:ascii="Calibri" w:eastAsia="Times New Roman" w:hAnsi="Calibri" w:cs="Calibri"/>
                <w:color w:val="000000"/>
                <w:lang w:val="nl-NL" w:eastAsia="nl-NL"/>
              </w:rPr>
              <w:t> </w:t>
            </w:r>
          </w:p>
        </w:tc>
      </w:tr>
      <w:tr w:rsidR="007C07B8" w:rsidRPr="007C07B8" w14:paraId="08AB812F" w14:textId="77777777" w:rsidTr="00056DC6">
        <w:trPr>
          <w:trHeight w:val="300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7D281" w14:textId="6097FBD8" w:rsidR="007C07B8" w:rsidRPr="007C07B8" w:rsidRDefault="007C07B8" w:rsidP="00056D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7C07B8">
              <w:rPr>
                <w:rFonts w:ascii="Calibri" w:eastAsia="Times New Roman" w:hAnsi="Calibri" w:cs="Calibri"/>
                <w:color w:val="000000"/>
                <w:lang w:val="nl-NL" w:eastAsia="nl-NL"/>
              </w:rPr>
              <w:t>UMCG</w:t>
            </w:r>
            <w:r w:rsidR="00117A45">
              <w:rPr>
                <w:rFonts w:ascii="Calibri" w:eastAsia="Times New Roman" w:hAnsi="Calibri" w:cs="Calibri"/>
                <w:color w:val="000000"/>
                <w:lang w:val="nl-NL" w:eastAsia="nl-NL"/>
              </w:rPr>
              <w:t>, FSE</w:t>
            </w:r>
            <w:r w:rsidR="00BC4892">
              <w:rPr>
                <w:rFonts w:ascii="Calibri" w:eastAsia="Times New Roman" w:hAnsi="Calibri" w:cs="Calibri"/>
                <w:color w:val="000000"/>
                <w:lang w:val="nl-NL" w:eastAsia="nl-NL"/>
              </w:rPr>
              <w:t>,</w:t>
            </w:r>
            <w:r w:rsidR="00117A45">
              <w:rPr>
                <w:rFonts w:ascii="Calibri" w:eastAsia="Times New Roman" w:hAnsi="Calibri" w:cs="Calibri"/>
                <w:color w:val="000000"/>
                <w:lang w:val="nl-NL" w:eastAsia="nl-NL"/>
              </w:rPr>
              <w:t xml:space="preserve"> or Hanze</w:t>
            </w:r>
          </w:p>
        </w:tc>
        <w:tc>
          <w:tcPr>
            <w:tcW w:w="665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3838C56" w14:textId="77777777" w:rsidR="007C07B8" w:rsidRPr="007C07B8" w:rsidRDefault="007C07B8" w:rsidP="007C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7C07B8">
              <w:rPr>
                <w:rFonts w:ascii="Calibri" w:eastAsia="Times New Roman" w:hAnsi="Calibri" w:cs="Calibri"/>
                <w:color w:val="000000"/>
                <w:lang w:val="nl-NL" w:eastAsia="nl-NL"/>
              </w:rPr>
              <w:t> </w:t>
            </w:r>
          </w:p>
        </w:tc>
      </w:tr>
      <w:tr w:rsidR="007C07B8" w:rsidRPr="007C07B8" w14:paraId="1D56B055" w14:textId="77777777" w:rsidTr="00056DC6">
        <w:trPr>
          <w:trHeight w:val="300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7958E" w14:textId="77777777" w:rsidR="007C07B8" w:rsidRPr="007C07B8" w:rsidRDefault="007C07B8" w:rsidP="00056D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7C07B8">
              <w:rPr>
                <w:rFonts w:ascii="Calibri" w:eastAsia="Times New Roman" w:hAnsi="Calibri" w:cs="Calibri"/>
                <w:color w:val="000000"/>
                <w:lang w:val="nl-NL" w:eastAsia="nl-NL"/>
              </w:rPr>
              <w:t xml:space="preserve">Email </w:t>
            </w:r>
          </w:p>
        </w:tc>
        <w:tc>
          <w:tcPr>
            <w:tcW w:w="665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A814C3F" w14:textId="77777777" w:rsidR="007C07B8" w:rsidRPr="007C07B8" w:rsidRDefault="007C07B8" w:rsidP="007C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7C07B8">
              <w:rPr>
                <w:rFonts w:ascii="Calibri" w:eastAsia="Times New Roman" w:hAnsi="Calibri" w:cs="Calibri"/>
                <w:color w:val="000000"/>
                <w:lang w:val="nl-NL" w:eastAsia="nl-NL"/>
              </w:rPr>
              <w:t> </w:t>
            </w:r>
          </w:p>
        </w:tc>
      </w:tr>
      <w:tr w:rsidR="007C07B8" w:rsidRPr="007C07B8" w14:paraId="56039A06" w14:textId="77777777" w:rsidTr="00056DC6">
        <w:trPr>
          <w:trHeight w:val="300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75D23" w14:textId="77777777" w:rsidR="007C07B8" w:rsidRPr="007C07B8" w:rsidRDefault="007C07B8" w:rsidP="00056D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7C07B8">
              <w:rPr>
                <w:rFonts w:ascii="Calibri" w:eastAsia="Times New Roman" w:hAnsi="Calibri" w:cs="Calibri"/>
                <w:color w:val="000000"/>
                <w:lang w:val="nl-NL" w:eastAsia="nl-NL"/>
              </w:rPr>
              <w:t xml:space="preserve">Role </w:t>
            </w:r>
          </w:p>
        </w:tc>
        <w:tc>
          <w:tcPr>
            <w:tcW w:w="665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27CBA4B" w14:textId="77777777" w:rsidR="007C07B8" w:rsidRPr="007C07B8" w:rsidRDefault="007C07B8" w:rsidP="007C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7C07B8">
              <w:rPr>
                <w:rFonts w:ascii="Calibri" w:eastAsia="Times New Roman" w:hAnsi="Calibri" w:cs="Calibri"/>
                <w:color w:val="000000"/>
                <w:lang w:val="nl-NL" w:eastAsia="nl-NL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lang w:val="nl-NL" w:eastAsia="nl-NL"/>
                </w:rPr>
                <w:alias w:val="Role"/>
                <w:tag w:val="Role"/>
                <w:id w:val="1476801853"/>
                <w:placeholder>
                  <w:docPart w:val="40E0278C32164A97B4C34A6515C0D254"/>
                </w:placeholder>
                <w:showingPlcHdr/>
                <w:dropDownList>
                  <w:listItem w:value="Choose an item."/>
                  <w:listItem w:displayText="Supervising team" w:value="Supervising team"/>
                  <w:listItem w:displayText="Collaborating partner" w:value="Collaborating partner"/>
                </w:dropDownList>
              </w:sdtPr>
              <w:sdtEndPr/>
              <w:sdtContent>
                <w:r w:rsidR="001B31A2" w:rsidRPr="001B31A2">
                  <w:rPr>
                    <w:rStyle w:val="PlaceholderText"/>
                    <w:rFonts w:asciiTheme="majorHAnsi" w:hAnsiTheme="majorHAnsi" w:cstheme="majorHAnsi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7C07B8" w:rsidRPr="007C07B8" w14:paraId="2E8FC046" w14:textId="77777777" w:rsidTr="00056DC6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8BCA8" w14:textId="77777777" w:rsidR="007C07B8" w:rsidRPr="007C07B8" w:rsidRDefault="007C07B8" w:rsidP="00056DC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7C07B8">
              <w:rPr>
                <w:rFonts w:ascii="Calibri" w:eastAsia="Times New Roman" w:hAnsi="Calibri" w:cs="Calibri"/>
                <w:color w:val="000000"/>
                <w:lang w:val="nl-NL" w:eastAsia="nl-NL"/>
              </w:rPr>
              <w:t>Contribution to the project</w:t>
            </w:r>
          </w:p>
        </w:tc>
        <w:tc>
          <w:tcPr>
            <w:tcW w:w="665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2AA6921" w14:textId="77777777" w:rsidR="007C07B8" w:rsidRPr="007C07B8" w:rsidRDefault="007C07B8" w:rsidP="007C0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7C07B8">
              <w:rPr>
                <w:rFonts w:ascii="Calibri" w:eastAsia="Times New Roman" w:hAnsi="Calibri" w:cs="Calibri"/>
                <w:color w:val="000000"/>
                <w:lang w:val="nl-NL" w:eastAsia="nl-NL"/>
              </w:rPr>
              <w:t> </w:t>
            </w:r>
            <w:r w:rsidR="001B31A2">
              <w:rPr>
                <w:rFonts w:ascii="Calibri" w:eastAsia="Times New Roman" w:hAnsi="Calibri" w:cs="Calibri"/>
                <w:color w:val="000000"/>
                <w:lang w:val="nl-NL" w:eastAsia="nl-NL"/>
              </w:rPr>
              <w:t>(Max 100 words)</w:t>
            </w:r>
          </w:p>
        </w:tc>
      </w:tr>
    </w:tbl>
    <w:p w14:paraId="5BD01A7D" w14:textId="793E282B" w:rsidR="00AD5C3A" w:rsidRPr="00751F12" w:rsidRDefault="00AD5C3A" w:rsidP="00751F12">
      <w:pPr>
        <w:rPr>
          <w:rFonts w:asciiTheme="majorHAnsi" w:hAnsiTheme="majorHAnsi"/>
          <w:sz w:val="20"/>
          <w:szCs w:val="20"/>
          <w:lang w:val="en-US"/>
        </w:rPr>
      </w:pPr>
      <w:r>
        <w:rPr>
          <w:rFonts w:asciiTheme="majorHAnsi" w:hAnsiTheme="majorHAnsi"/>
          <w:sz w:val="20"/>
          <w:szCs w:val="20"/>
          <w:lang w:val="en-US"/>
        </w:rPr>
        <w:t xml:space="preserve">*A third applicant can be included if needed </w:t>
      </w:r>
    </w:p>
    <w:tbl>
      <w:tblPr>
        <w:tblW w:w="94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80"/>
        <w:gridCol w:w="7440"/>
      </w:tblGrid>
      <w:tr w:rsidR="00751F12" w:rsidRPr="00751F12" w14:paraId="48B38C59" w14:textId="77777777" w:rsidTr="00751F12">
        <w:trPr>
          <w:trHeight w:val="300"/>
        </w:trPr>
        <w:tc>
          <w:tcPr>
            <w:tcW w:w="9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51E2D" w14:textId="77777777" w:rsidR="00751F12" w:rsidRPr="00751F12" w:rsidRDefault="00751F12" w:rsidP="00751F12">
            <w:pPr>
              <w:spacing w:after="0" w:line="240" w:lineRule="auto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val="nl-NL" w:eastAsia="nl-NL"/>
              </w:rPr>
            </w:pPr>
            <w:r w:rsidRPr="00751F12"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val="nl-NL" w:eastAsia="nl-NL"/>
              </w:rPr>
              <w:t>Abstract (250 words)</w:t>
            </w:r>
          </w:p>
        </w:tc>
      </w:tr>
      <w:tr w:rsidR="00751F12" w:rsidRPr="00751F12" w14:paraId="6EB83DE5" w14:textId="77777777" w:rsidTr="00751F12">
        <w:trPr>
          <w:trHeight w:val="450"/>
        </w:trPr>
        <w:tc>
          <w:tcPr>
            <w:tcW w:w="942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C10AB" w14:textId="77777777" w:rsidR="00751F12" w:rsidRPr="00751F12" w:rsidRDefault="00751F12" w:rsidP="00751F12">
            <w:pPr>
              <w:spacing w:after="0" w:line="240" w:lineRule="auto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val="nl-NL" w:eastAsia="nl-NL"/>
              </w:rPr>
            </w:pPr>
            <w:r w:rsidRPr="00751F12"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val="nl-NL" w:eastAsia="nl-NL"/>
              </w:rPr>
              <w:t> </w:t>
            </w:r>
          </w:p>
        </w:tc>
      </w:tr>
      <w:tr w:rsidR="00751F12" w:rsidRPr="00751F12" w14:paraId="7562A4B3" w14:textId="77777777" w:rsidTr="00751F12">
        <w:trPr>
          <w:trHeight w:val="450"/>
        </w:trPr>
        <w:tc>
          <w:tcPr>
            <w:tcW w:w="942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2B68DD" w14:textId="77777777" w:rsidR="00751F12" w:rsidRPr="00751F12" w:rsidRDefault="00751F12" w:rsidP="00751F12">
            <w:pPr>
              <w:spacing w:after="0" w:line="240" w:lineRule="auto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</w:tr>
      <w:tr w:rsidR="00751F12" w:rsidRPr="00751F12" w14:paraId="3769A204" w14:textId="77777777" w:rsidTr="00751F12">
        <w:trPr>
          <w:trHeight w:val="450"/>
        </w:trPr>
        <w:tc>
          <w:tcPr>
            <w:tcW w:w="942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554CA1" w14:textId="77777777" w:rsidR="00751F12" w:rsidRPr="00751F12" w:rsidRDefault="00751F12" w:rsidP="00751F12">
            <w:pPr>
              <w:spacing w:after="0" w:line="240" w:lineRule="auto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</w:tr>
      <w:tr w:rsidR="00751F12" w:rsidRPr="00751F12" w14:paraId="4B4C1FC5" w14:textId="77777777" w:rsidTr="00751F12">
        <w:trPr>
          <w:trHeight w:val="450"/>
        </w:trPr>
        <w:tc>
          <w:tcPr>
            <w:tcW w:w="942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795203" w14:textId="77777777" w:rsidR="00751F12" w:rsidRPr="00751F12" w:rsidRDefault="00751F12" w:rsidP="00751F12">
            <w:pPr>
              <w:spacing w:after="0" w:line="240" w:lineRule="auto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</w:tr>
      <w:tr w:rsidR="00751F12" w:rsidRPr="00751F12" w14:paraId="378712D7" w14:textId="77777777" w:rsidTr="00751F12">
        <w:trPr>
          <w:trHeight w:val="450"/>
        </w:trPr>
        <w:tc>
          <w:tcPr>
            <w:tcW w:w="942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6BAADF" w14:textId="77777777" w:rsidR="00751F12" w:rsidRPr="00751F12" w:rsidRDefault="00751F12" w:rsidP="00751F12">
            <w:pPr>
              <w:spacing w:after="0" w:line="240" w:lineRule="auto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</w:tr>
      <w:tr w:rsidR="00751F12" w:rsidRPr="00751F12" w14:paraId="69900E8B" w14:textId="77777777" w:rsidTr="00751F12">
        <w:trPr>
          <w:trHeight w:val="450"/>
        </w:trPr>
        <w:tc>
          <w:tcPr>
            <w:tcW w:w="942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EA962D" w14:textId="77777777" w:rsidR="00751F12" w:rsidRPr="00751F12" w:rsidRDefault="00751F12" w:rsidP="00751F12">
            <w:pPr>
              <w:spacing w:after="0" w:line="240" w:lineRule="auto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</w:tr>
      <w:tr w:rsidR="00751F12" w:rsidRPr="00751F12" w14:paraId="261937B7" w14:textId="77777777" w:rsidTr="00751F12">
        <w:trPr>
          <w:trHeight w:val="450"/>
        </w:trPr>
        <w:tc>
          <w:tcPr>
            <w:tcW w:w="942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8ACE4D" w14:textId="77777777" w:rsidR="00751F12" w:rsidRPr="00751F12" w:rsidRDefault="00751F12" w:rsidP="00751F12">
            <w:pPr>
              <w:spacing w:after="0" w:line="240" w:lineRule="auto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</w:tr>
      <w:tr w:rsidR="00751F12" w:rsidRPr="00751F12" w14:paraId="01CDEC40" w14:textId="77777777" w:rsidTr="00751F12">
        <w:trPr>
          <w:trHeight w:val="450"/>
        </w:trPr>
        <w:tc>
          <w:tcPr>
            <w:tcW w:w="942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7B35DB" w14:textId="77777777" w:rsidR="00751F12" w:rsidRPr="00751F12" w:rsidRDefault="00751F12" w:rsidP="00751F12">
            <w:pPr>
              <w:spacing w:after="0" w:line="240" w:lineRule="auto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</w:tr>
      <w:tr w:rsidR="00751F12" w:rsidRPr="00751F12" w14:paraId="4997A32E" w14:textId="77777777" w:rsidTr="00751F12">
        <w:trPr>
          <w:trHeight w:val="450"/>
        </w:trPr>
        <w:tc>
          <w:tcPr>
            <w:tcW w:w="942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ED16FC" w14:textId="77777777" w:rsidR="00751F12" w:rsidRPr="00751F12" w:rsidRDefault="00751F12" w:rsidP="00751F12">
            <w:pPr>
              <w:spacing w:after="0" w:line="240" w:lineRule="auto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</w:tr>
      <w:tr w:rsidR="00751F12" w:rsidRPr="00751F12" w14:paraId="39802188" w14:textId="77777777" w:rsidTr="00751F12">
        <w:trPr>
          <w:trHeight w:val="450"/>
        </w:trPr>
        <w:tc>
          <w:tcPr>
            <w:tcW w:w="942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5C0030" w14:textId="77777777" w:rsidR="00751F12" w:rsidRPr="00751F12" w:rsidRDefault="00751F12" w:rsidP="00751F12">
            <w:pPr>
              <w:spacing w:after="0" w:line="240" w:lineRule="auto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</w:tr>
      <w:tr w:rsidR="00751F12" w:rsidRPr="00751F12" w14:paraId="405AAC26" w14:textId="77777777" w:rsidTr="00751F12">
        <w:trPr>
          <w:trHeight w:val="450"/>
        </w:trPr>
        <w:tc>
          <w:tcPr>
            <w:tcW w:w="942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932E0F" w14:textId="77777777" w:rsidR="00751F12" w:rsidRPr="00751F12" w:rsidRDefault="00751F12" w:rsidP="00751F12">
            <w:pPr>
              <w:spacing w:after="0" w:line="240" w:lineRule="auto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</w:tr>
      <w:tr w:rsidR="00751F12" w:rsidRPr="00751F12" w14:paraId="7B60F140" w14:textId="77777777" w:rsidTr="00751F12">
        <w:trPr>
          <w:trHeight w:val="450"/>
        </w:trPr>
        <w:tc>
          <w:tcPr>
            <w:tcW w:w="942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8AF835" w14:textId="77777777" w:rsidR="00751F12" w:rsidRPr="00751F12" w:rsidRDefault="00751F12" w:rsidP="00751F12">
            <w:pPr>
              <w:spacing w:after="0" w:line="240" w:lineRule="auto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</w:tr>
      <w:tr w:rsidR="00751F12" w:rsidRPr="00751F12" w14:paraId="0D73C022" w14:textId="77777777" w:rsidTr="00751F12">
        <w:trPr>
          <w:trHeight w:val="450"/>
        </w:trPr>
        <w:tc>
          <w:tcPr>
            <w:tcW w:w="942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1428F3" w14:textId="77777777" w:rsidR="00751F12" w:rsidRPr="00751F12" w:rsidRDefault="00751F12" w:rsidP="00751F12">
            <w:pPr>
              <w:spacing w:after="0" w:line="240" w:lineRule="auto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</w:tr>
      <w:tr w:rsidR="00751F12" w:rsidRPr="00751F12" w14:paraId="57D1C7EC" w14:textId="77777777" w:rsidTr="00751F12">
        <w:trPr>
          <w:trHeight w:val="450"/>
        </w:trPr>
        <w:tc>
          <w:tcPr>
            <w:tcW w:w="942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9E8144" w14:textId="77777777" w:rsidR="00751F12" w:rsidRPr="00751F12" w:rsidRDefault="00751F12" w:rsidP="00751F12">
            <w:pPr>
              <w:spacing w:after="0" w:line="240" w:lineRule="auto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</w:tr>
      <w:tr w:rsidR="00751F12" w:rsidRPr="00751F12" w14:paraId="71376A26" w14:textId="77777777" w:rsidTr="00751F12">
        <w:trPr>
          <w:trHeight w:val="450"/>
        </w:trPr>
        <w:tc>
          <w:tcPr>
            <w:tcW w:w="942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EF87BF" w14:textId="77777777" w:rsidR="00751F12" w:rsidRPr="00751F12" w:rsidRDefault="00751F12" w:rsidP="00751F12">
            <w:pPr>
              <w:spacing w:after="0" w:line="240" w:lineRule="auto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</w:tr>
      <w:tr w:rsidR="00751F12" w:rsidRPr="00751F12" w14:paraId="23A6D9FD" w14:textId="77777777" w:rsidTr="00751F12">
        <w:trPr>
          <w:trHeight w:val="300"/>
        </w:trPr>
        <w:tc>
          <w:tcPr>
            <w:tcW w:w="1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023BF" w14:textId="77777777" w:rsidR="00751F12" w:rsidRPr="00751F12" w:rsidRDefault="00751F12" w:rsidP="00751F12">
            <w:pPr>
              <w:spacing w:after="0" w:line="240" w:lineRule="auto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val="nl-NL" w:eastAsia="nl-NL"/>
              </w:rPr>
            </w:pPr>
            <w:r w:rsidRPr="00751F12"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val="nl-NL" w:eastAsia="nl-NL"/>
              </w:rPr>
              <w:t>Keywords (max. 5)</w:t>
            </w:r>
          </w:p>
        </w:tc>
        <w:tc>
          <w:tcPr>
            <w:tcW w:w="7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983E9D" w14:textId="77777777" w:rsidR="00751F12" w:rsidRPr="00751F12" w:rsidRDefault="00751F12" w:rsidP="00751F12">
            <w:pPr>
              <w:spacing w:after="0" w:line="240" w:lineRule="auto"/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val="nl-NL" w:eastAsia="nl-NL"/>
              </w:rPr>
            </w:pPr>
            <w:r w:rsidRPr="00751F12">
              <w:rPr>
                <w:rFonts w:asciiTheme="majorHAnsi" w:eastAsia="Times New Roman" w:hAnsiTheme="majorHAnsi" w:cs="Times New Roman"/>
                <w:color w:val="000000"/>
                <w:sz w:val="20"/>
                <w:szCs w:val="20"/>
                <w:lang w:val="nl-NL" w:eastAsia="nl-NL"/>
              </w:rPr>
              <w:t> </w:t>
            </w:r>
          </w:p>
        </w:tc>
      </w:tr>
    </w:tbl>
    <w:p w14:paraId="5305874A" w14:textId="77777777" w:rsidR="00751F12" w:rsidRPr="00751F12" w:rsidRDefault="00751F12" w:rsidP="001B31A2">
      <w:pPr>
        <w:rPr>
          <w:lang w:val="en-US"/>
        </w:rPr>
      </w:pPr>
    </w:p>
    <w:sectPr w:rsidR="00751F12" w:rsidRPr="00751F1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1EFC1C" w14:textId="77777777" w:rsidR="00F91041" w:rsidRDefault="00F91041" w:rsidP="00751F12">
      <w:pPr>
        <w:spacing w:after="0" w:line="240" w:lineRule="auto"/>
      </w:pPr>
      <w:r>
        <w:separator/>
      </w:r>
    </w:p>
  </w:endnote>
  <w:endnote w:type="continuationSeparator" w:id="0">
    <w:p w14:paraId="36B164E9" w14:textId="77777777" w:rsidR="00F91041" w:rsidRDefault="00F91041" w:rsidP="00751F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Karla SemiBold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45D6C" w14:textId="77777777" w:rsidR="00751F12" w:rsidRDefault="00751F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00D68" w14:textId="77777777" w:rsidR="00751F12" w:rsidRPr="00751F12" w:rsidRDefault="00751F12" w:rsidP="00751F12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line="240" w:lineRule="auto"/>
      <w:jc w:val="right"/>
      <w:rPr>
        <w:color w:val="7030A0"/>
      </w:rPr>
    </w:pPr>
    <w:r>
      <w:rPr>
        <w:color w:val="7030A0"/>
      </w:rPr>
      <w:t xml:space="preserve">Health technology for more healthy years of life — we are </w:t>
    </w:r>
    <w:r>
      <w:rPr>
        <w:rFonts w:ascii="Karla SemiBold" w:eastAsia="Karla SemiBold" w:hAnsi="Karla SemiBold" w:cs="Karla SemiBold"/>
        <w:b/>
        <w:color w:val="7030A0"/>
      </w:rPr>
      <w:t>HTRIC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C368E" w14:textId="77777777" w:rsidR="00751F12" w:rsidRDefault="00751F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D08619" w14:textId="77777777" w:rsidR="00F91041" w:rsidRDefault="00F91041" w:rsidP="00751F12">
      <w:pPr>
        <w:spacing w:after="0" w:line="240" w:lineRule="auto"/>
      </w:pPr>
      <w:r>
        <w:separator/>
      </w:r>
    </w:p>
  </w:footnote>
  <w:footnote w:type="continuationSeparator" w:id="0">
    <w:p w14:paraId="7F6EC8EA" w14:textId="77777777" w:rsidR="00F91041" w:rsidRDefault="00F91041" w:rsidP="00751F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2CECD" w14:textId="77777777" w:rsidR="00751F12" w:rsidRDefault="00751F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F3016" w14:textId="77777777" w:rsidR="00751F12" w:rsidRDefault="00751F12">
    <w:pPr>
      <w:pStyle w:val="Header"/>
    </w:pPr>
    <w:r>
      <w:rPr>
        <w:noProof/>
        <w:lang w:val="nl-NL" w:eastAsia="nl-NL"/>
      </w:rPr>
      <w:drawing>
        <wp:anchor distT="0" distB="0" distL="114300" distR="114300" simplePos="0" relativeHeight="251659264" behindDoc="0" locked="0" layoutInCell="1" hidden="0" allowOverlap="1" wp14:anchorId="6CD07122" wp14:editId="13911E70">
          <wp:simplePos x="0" y="0"/>
          <wp:positionH relativeFrom="rightMargin">
            <wp:align>left</wp:align>
          </wp:positionH>
          <wp:positionV relativeFrom="paragraph">
            <wp:posOffset>-346602</wp:posOffset>
          </wp:positionV>
          <wp:extent cx="758825" cy="676910"/>
          <wp:effectExtent l="0" t="0" r="3175" b="8890"/>
          <wp:wrapSquare wrapText="bothSides" distT="0" distB="0" distL="114300" distR="114300"/>
          <wp:docPr id="6" name="image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8825" cy="67691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D070B" w14:textId="77777777" w:rsidR="00751F12" w:rsidRDefault="00751F1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xsTQxNDM3NDAyMDFU0lEKTi0uzszPAykwqgUAGlXvzywAAAA="/>
  </w:docVars>
  <w:rsids>
    <w:rsidRoot w:val="00751F12"/>
    <w:rsid w:val="00117A45"/>
    <w:rsid w:val="001B31A2"/>
    <w:rsid w:val="001D1AAC"/>
    <w:rsid w:val="002F10A8"/>
    <w:rsid w:val="00461976"/>
    <w:rsid w:val="00751F12"/>
    <w:rsid w:val="007C07B8"/>
    <w:rsid w:val="008D0024"/>
    <w:rsid w:val="009367D4"/>
    <w:rsid w:val="009C6AB9"/>
    <w:rsid w:val="00AD5C3A"/>
    <w:rsid w:val="00BA761E"/>
    <w:rsid w:val="00BC4892"/>
    <w:rsid w:val="00BF6DBD"/>
    <w:rsid w:val="00F24EE8"/>
    <w:rsid w:val="00F91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3A5593C1"/>
  <w15:chartTrackingRefBased/>
  <w15:docId w15:val="{2AE61BA9-8468-4757-907A-37C660F34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1F1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1F12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751F1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1F12"/>
    <w:rPr>
      <w:lang w:val="en-GB"/>
    </w:rPr>
  </w:style>
  <w:style w:type="character" w:styleId="PlaceholderText">
    <w:name w:val="Placeholder Text"/>
    <w:basedOn w:val="DefaultParagraphFont"/>
    <w:uiPriority w:val="99"/>
    <w:semiHidden/>
    <w:rsid w:val="00751F12"/>
    <w:rPr>
      <w:color w:val="808080"/>
    </w:rPr>
  </w:style>
  <w:style w:type="paragraph" w:styleId="NormalWeb">
    <w:name w:val="Normal (Web)"/>
    <w:basedOn w:val="Normal"/>
    <w:uiPriority w:val="99"/>
    <w:unhideWhenUsed/>
    <w:rsid w:val="00751F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l-NL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3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7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0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2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0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17" Type="http://schemas.openxmlformats.org/officeDocument/2006/relationships/customXml" Target="../customXml/item3.xml"/><Relationship Id="rId2" Type="http://schemas.openxmlformats.org/officeDocument/2006/relationships/settings" Target="settings.xml"/><Relationship Id="rId16" Type="http://schemas.openxmlformats.org/officeDocument/2006/relationships/customXml" Target="../customXml/item2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5" Type="http://schemas.openxmlformats.org/officeDocument/2006/relationships/customXml" Target="../customXml/item1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9BD5B7-FC2D-427C-9053-3FB0066D673A}"/>
      </w:docPartPr>
      <w:docPartBody>
        <w:p w:rsidR="00A3228D" w:rsidRDefault="00F96E01">
          <w:r w:rsidRPr="00965391">
            <w:rPr>
              <w:rStyle w:val="PlaceholderText"/>
            </w:rPr>
            <w:t>Choose an item.</w:t>
          </w:r>
        </w:p>
      </w:docPartBody>
    </w:docPart>
    <w:docPart>
      <w:docPartPr>
        <w:name w:val="40E0278C32164A97B4C34A6515C0D2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8ADF5E-5534-4E7D-BF33-919A19315538}"/>
      </w:docPartPr>
      <w:docPartBody>
        <w:p w:rsidR="0058579E" w:rsidRDefault="0047428C" w:rsidP="0047428C">
          <w:pPr>
            <w:pStyle w:val="40E0278C32164A97B4C34A6515C0D254"/>
          </w:pPr>
          <w:r w:rsidRPr="00965391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Karla SemiBold">
    <w:altName w:val="Times New Roman"/>
    <w:charset w:val="00"/>
    <w:family w:val="auto"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6E01"/>
    <w:rsid w:val="003F63D6"/>
    <w:rsid w:val="0047428C"/>
    <w:rsid w:val="004B059A"/>
    <w:rsid w:val="0058579E"/>
    <w:rsid w:val="00651369"/>
    <w:rsid w:val="00781545"/>
    <w:rsid w:val="00A3228D"/>
    <w:rsid w:val="00F96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428C"/>
    <w:rPr>
      <w:color w:val="808080"/>
    </w:rPr>
  </w:style>
  <w:style w:type="paragraph" w:customStyle="1" w:styleId="40E0278C32164A97B4C34A6515C0D254">
    <w:name w:val="40E0278C32164A97B4C34A6515C0D254"/>
    <w:rsid w:val="0047428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2E23572F6C4747B330526153D5EA08" ma:contentTypeVersion="11" ma:contentTypeDescription="Create a new document." ma:contentTypeScope="" ma:versionID="f983b98787cd572ca0d7f1b7082710ab">
  <xsd:schema xmlns:xsd="http://www.w3.org/2001/XMLSchema" xmlns:xs="http://www.w3.org/2001/XMLSchema" xmlns:p="http://schemas.microsoft.com/office/2006/metadata/properties" xmlns:ns2="886a4d9b-dd1a-4e16-b20c-08afdf878ec4" xmlns:ns3="e262f764-02e2-48fe-9492-d1ef43c6640c" targetNamespace="http://schemas.microsoft.com/office/2006/metadata/properties" ma:root="true" ma:fieldsID="8b7596fbb5c1e28a7afba2bd200d3bf3" ns2:_="" ns3:_="">
    <xsd:import namespace="886a4d9b-dd1a-4e16-b20c-08afdf878ec4"/>
    <xsd:import namespace="e262f764-02e2-48fe-9492-d1ef43c664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6a4d9b-dd1a-4e16-b20c-08afdf878e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7c5d8f86-e6fb-4e1f-b7b2-46547612059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62f764-02e2-48fe-9492-d1ef43c6640c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802d2f87-2fea-4d89-9fc8-789c0d7237d6}" ma:internalName="TaxCatchAll" ma:showField="CatchAllData" ma:web="e262f764-02e2-48fe-9492-d1ef43c6640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86a4d9b-dd1a-4e16-b20c-08afdf878ec4">
      <Terms xmlns="http://schemas.microsoft.com/office/infopath/2007/PartnerControls"/>
    </lcf76f155ced4ddcb4097134ff3c332f>
    <TaxCatchAll xmlns="e262f764-02e2-48fe-9492-d1ef43c6640c" xsi:nil="true"/>
  </documentManagement>
</p:properties>
</file>

<file path=customXml/itemProps1.xml><?xml version="1.0" encoding="utf-8"?>
<ds:datastoreItem xmlns:ds="http://schemas.openxmlformats.org/officeDocument/2006/customXml" ds:itemID="{8AC14134-5A54-455B-93BD-0C9A2AEE521B}"/>
</file>

<file path=customXml/itemProps2.xml><?xml version="1.0" encoding="utf-8"?>
<ds:datastoreItem xmlns:ds="http://schemas.openxmlformats.org/officeDocument/2006/customXml" ds:itemID="{250D810D-F7A1-4DF8-8689-E441C05DA6B7}"/>
</file>

<file path=customXml/itemProps3.xml><?xml version="1.0" encoding="utf-8"?>
<ds:datastoreItem xmlns:ds="http://schemas.openxmlformats.org/officeDocument/2006/customXml" ds:itemID="{A633735C-03B1-4B36-A420-19497BD244E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65</Words>
  <Characters>334</Characters>
  <Application>Microsoft Office Word</Application>
  <DocSecurity>0</DocSecurity>
  <Lines>53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Groningen</Company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A. Reina Mahecha</dc:creator>
  <cp:keywords/>
  <dc:description/>
  <cp:lastModifiedBy>M.A. Reina Mahecha</cp:lastModifiedBy>
  <cp:revision>9</cp:revision>
  <dcterms:created xsi:type="dcterms:W3CDTF">2023-09-29T09:28:00Z</dcterms:created>
  <dcterms:modified xsi:type="dcterms:W3CDTF">2023-10-03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158bd1-6fbf-417b-9e40-a0c75ba9a51f</vt:lpwstr>
  </property>
  <property fmtid="{D5CDD505-2E9C-101B-9397-08002B2CF9AE}" pid="3" name="ContentTypeId">
    <vt:lpwstr>0x010100112E23572F6C4747B330526153D5EA08</vt:lpwstr>
  </property>
</Properties>
</file>